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echanic</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b43fe1f066966535560e276da8503ad07e17c41"/>
    <w:p>
      <w:pPr>
        <w:pStyle w:val="Heading1"/>
      </w:pPr>
      <w:r>
        <w:t xml:space="preserve">Cover Letter: Mechanic Position in Japan Kyoto</w:t>
      </w:r>
    </w:p>
    <w:p>
      <w:pPr>
        <w:pStyle w:val="FirstParagraph"/>
      </w:pPr>
      <w:r>
        <w:t xml:space="preserve">Dear Hiring Manager,</w:t>
      </w:r>
    </w:p>
    <w:p>
      <w:pPr>
        <w:pStyle w:val="BodyText"/>
      </w:pPr>
      <w:r>
        <w:t xml:space="preserve">As a dedicated and skilled mechanic with over [X years] of experience in automotive repair and maintenance, I am excited to apply for the Mechanic position at your esteemed establishment in Japan Kyoto. This opportunity represents a unique chance to contribute my technical expertise while immersing myself in the rich cultural and professional environment of Kyoto. My passion for precision, attention to detail, and commitment to excellence align perfectly with the values of Japanese automotive craftsmanship, making this role an ideal fit for my career aspirations.</w:t>
      </w:r>
    </w:p>
    <w:bookmarkStart w:id="20" w:name="Xad676025e06a8a83fee6c54c4bb1f2ca741fb47"/>
    <w:p>
      <w:pPr>
        <w:pStyle w:val="Heading2"/>
      </w:pPr>
      <w:r>
        <w:t xml:space="preserve">Why I Am a Strong Candidate for the Mechanic Role</w:t>
      </w:r>
    </w:p>
    <w:p>
      <w:pPr>
        <w:pStyle w:val="FirstParagraph"/>
      </w:pPr>
      <w:r>
        <w:t xml:space="preserve">Throughout my career as a mechanic, I have developed a comprehensive understanding of vehicle systems, including engine diagnostics, transmission repairs, electrical troubleshooting, and routine maintenance. My hands-on experience working on both domestic and imported vehicles has equipped me with the adaptability to handle diverse automotive challenges. I take pride in my ability to diagnose complex issues efficiently while adhering to the highest standards of quality and safety.</w:t>
      </w:r>
    </w:p>
    <w:p>
      <w:pPr>
        <w:pStyle w:val="BodyText"/>
      </w:pPr>
      <w:r>
        <w:t xml:space="preserve">What sets me apart as a mechanic is my unwavering dedication to continuous learning. I have regularly attended workshops and training sessions on emerging technologies, such as hybrid vehicle systems and advanced diagnostic tools. This commitment ensures that I remain at the forefront of industry advancements, enabling me to provide innovative solutions to clients. My problem-solving skills and calm demeanor under pressure have consistently allowed me to deliver reliable results even in high-stress situations.</w:t>
      </w:r>
    </w:p>
    <w:bookmarkEnd w:id="20"/>
    <w:bookmarkStart w:id="21" w:name="Xa4bd66636b02ba32d993a294f7decd6af1978d0"/>
    <w:p>
      <w:pPr>
        <w:pStyle w:val="Heading2"/>
      </w:pPr>
      <w:r>
        <w:t xml:space="preserve">Understanding the Unique Needs of Japan Kyoto</w:t>
      </w:r>
    </w:p>
    <w:p>
      <w:pPr>
        <w:pStyle w:val="FirstParagraph"/>
      </w:pPr>
      <w:r>
        <w:t xml:space="preserve">Japan Kyoto is a city renowned for its blend of tradition and modernity, where the automotive industry plays a vital role in supporting both daily life and tourism. As a mechanic working in Kyoto, I recognize the importance of maintaining vehicles that cater to this dynamic environment. Whether it’s ensuring the reliability of taxis navigating historic streets or servicing luxury cars used by visitors exploring cultural landmarks, precision and dependability are paramount.</w:t>
      </w:r>
    </w:p>
    <w:p>
      <w:pPr>
        <w:pStyle w:val="BodyText"/>
      </w:pPr>
      <w:r>
        <w:t xml:space="preserve">Furthermore, Kyoto’s emphasis on environmental sustainability aligns with my commitment to eco-friendly practices. I am well-versed in maintaining hybrid and electric vehicles, which are increasingly popular in Japan. My ability to adapt to evolving automotive technologies ensures that I can support the city’s forward-thinking approach while meeting strict regulatory standards.</w:t>
      </w:r>
    </w:p>
    <w:bookmarkEnd w:id="21"/>
    <w:bookmarkStart w:id="22" w:name="X2336dfff15ee594df726d11c2ca781614f25735"/>
    <w:p>
      <w:pPr>
        <w:pStyle w:val="Heading2"/>
      </w:pPr>
      <w:r>
        <w:t xml:space="preserve">Embracing Japanese Work Culture and Values</w:t>
      </w:r>
    </w:p>
    <w:p>
      <w:pPr>
        <w:pStyle w:val="FirstParagraph"/>
      </w:pPr>
      <w:r>
        <w:t xml:space="preserve">Working as a mechanic in Japan Kyoto requires more than technical expertise—it demands an understanding of the cultural values that shape professional interactions. Japanese work culture places a strong emphasis on punctuality, discipline, and teamwork, all of which I have consistently demonstrated throughout my career. I am deeply respectful of hierarchical structures and collaborative efforts, believing that collective success is achieved through mutual trust and shared goals.</w:t>
      </w:r>
    </w:p>
    <w:p>
      <w:pPr>
        <w:pStyle w:val="BodyText"/>
      </w:pPr>
      <w:r>
        <w:t xml:space="preserve">One of the aspects that draws me to Japan Kyoto is the opportunity to contribute to a community that values craftsmanship and meticulous attention to detail. In my previous roles, I have worked in environments where precision was non-negotiable, whether it was aligning engine components or ensuring every bolt was tightened to specifications. This mindset resonates with the Japanese ethos of *wabi-sabi*—finding beauty in perfection through dedication and care.</w:t>
      </w:r>
    </w:p>
    <w:bookmarkEnd w:id="22"/>
    <w:bookmarkStart w:id="23" w:name="Xac6d252f056e7cd6f1fae37e1db90e76f7ab572"/>
    <w:p>
      <w:pPr>
        <w:pStyle w:val="Heading2"/>
      </w:pPr>
      <w:r>
        <w:t xml:space="preserve">Why Kyoto is the Perfect Setting for My Career</w:t>
      </w:r>
    </w:p>
    <w:p>
      <w:pPr>
        <w:pStyle w:val="FirstParagraph"/>
      </w:pPr>
      <w:r>
        <w:t xml:space="preserve">Kyoto’s unique position as a cultural and industrial hub offers an ideal backdrop for a mechanic to thrive. The city’s blend of traditional architecture and cutting-edge infrastructure means that automotive professionals must be versatile, capable of working on everything from vintage vehicles to state-of-the-art models. I am particularly drawn to the challenge of preserving Kyoto’s historic charm while supporting its modern needs.</w:t>
      </w:r>
    </w:p>
    <w:p>
      <w:pPr>
        <w:pStyle w:val="BodyText"/>
      </w:pPr>
      <w:r>
        <w:t xml:space="preserve">Additionally, Kyoto’s reputation for safety and efficiency makes it an attractive location for both residents and businesses. As a mechanic, I would have the opportunity to ensure that vehicles—whether used by locals or tourists—operate smoothly and reliably. This sense of responsibility aligns with my belief that automotive work is not just about repairing machines but also about enabling people to move safely and confidently through their daily lives.</w:t>
      </w:r>
    </w:p>
    <w:bookmarkEnd w:id="23"/>
    <w:bookmarkStart w:id="24" w:name="X8b2dfdf82b372612c2479da4befa79391930d05"/>
    <w:p>
      <w:pPr>
        <w:pStyle w:val="Heading2"/>
      </w:pPr>
      <w:r>
        <w:t xml:space="preserve">Conclusion: A Commitment to Excellence in Japan Kyoto</w:t>
      </w:r>
    </w:p>
    <w:p>
      <w:pPr>
        <w:pStyle w:val="FirstParagraph"/>
      </w:pPr>
      <w:r>
        <w:t xml:space="preserve">In conclusion, I am eager to bring my expertise as a mechanic to your team in Japan Kyoto. My technical skills, cultural adaptability, and passion for automotive craftsmanship position me as a strong candidate for this role. I am confident that my dedication to quality and my ability to thrive in a collaborative environment will make me an asset to your organization.</w:t>
      </w:r>
    </w:p>
    <w:p>
      <w:pPr>
        <w:pStyle w:val="BodyText"/>
      </w:pPr>
      <w:r>
        <w:t xml:space="preserve">Thank you for considering my application. I would be honored to discuss how my background and aspirations align with the goals of your company. Please feel free to contact me at [your phone number] or [your email address] at your earliest convenience. I look forward to the opportunity to contribute to the continued success of your business in Japan Kyoto.</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echanic Position in Japan Kyoto</dc:title>
  <dc:creator/>
  <dc:language>en</dc:language>
  <cp:keywords/>
  <dcterms:created xsi:type="dcterms:W3CDTF">2026-07-23T21:25:16Z</dcterms:created>
  <dcterms:modified xsi:type="dcterms:W3CDTF">2026-07-23T21:25:16Z</dcterms:modified>
</cp:coreProperties>
</file>

<file path=docProps/custom.xml><?xml version="1.0" encoding="utf-8"?>
<Properties xmlns="http://schemas.openxmlformats.org/officeDocument/2006/custom-properties" xmlns:vt="http://schemas.openxmlformats.org/officeDocument/2006/docPropsVTypes"/>
</file>